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91FEF" w14:textId="56E796E2" w:rsidR="005F0E67" w:rsidRPr="00A00DE5" w:rsidRDefault="005F0E67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DROP DATABASE examinator;</w:t>
      </w:r>
    </w:p>
    <w:p w14:paraId="3428B228" w14:textId="34321D41" w:rsidR="000E4592" w:rsidRPr="00A00DE5" w:rsidRDefault="000E4592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CREATE DATABASE examinator;</w:t>
      </w:r>
    </w:p>
    <w:p w14:paraId="1026CD95" w14:textId="31BC465C" w:rsidR="007B46D3" w:rsidRPr="00A00DE5" w:rsidRDefault="000E4592" w:rsidP="000E4592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USE examinator;</w:t>
      </w:r>
    </w:p>
    <w:p w14:paraId="1EE41157" w14:textId="2E79E8E2" w:rsidR="00E949E4" w:rsidRPr="00A00DE5" w:rsidRDefault="00E949E4" w:rsidP="000E4592">
      <w:pPr>
        <w:rPr>
          <w:sz w:val="20"/>
          <w:szCs w:val="20"/>
          <w:lang w:val="en-GB"/>
        </w:rPr>
      </w:pPr>
    </w:p>
    <w:p w14:paraId="238EDBA7" w14:textId="77777777" w:rsidR="00E949E4" w:rsidRPr="00A00DE5" w:rsidRDefault="00E949E4" w:rsidP="00E949E4">
      <w:pPr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>CREATE TABLE users(</w:t>
      </w:r>
    </w:p>
    <w:p w14:paraId="3A8D488C" w14:textId="1BFCB04E" w:rsidR="00E949E4" w:rsidRPr="00A00DE5" w:rsidRDefault="00E949E4" w:rsidP="00012461">
      <w:pPr>
        <w:ind w:firstLine="708"/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Id int(11) PRIMARY KEY AUTO_INCREMENT NOT NULL,</w:t>
      </w:r>
    </w:p>
    <w:p w14:paraId="5924E326" w14:textId="4804612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Name varchar(128) NOT NULL,</w:t>
      </w:r>
    </w:p>
    <w:p w14:paraId="772AFCCC" w14:textId="6B0FCD3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Email varchar(128) NOT NULL,</w:t>
      </w:r>
    </w:p>
    <w:p w14:paraId="47310FB3" w14:textId="58408BB9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Uid varchar(128) NOT NULL,</w:t>
      </w:r>
    </w:p>
    <w:p w14:paraId="40342DF4" w14:textId="3F3D22D5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wd varchar(128) NOT NULL,</w:t>
      </w:r>
    </w:p>
    <w:p w14:paraId="2CD3C102" w14:textId="276E0B10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os ENUM('Student','Professor','Admin') DEFAULT 'Student' NOT NULL</w:t>
      </w:r>
    </w:p>
    <w:p w14:paraId="52A03B9F" w14:textId="0B59C186" w:rsidR="00E949E4" w:rsidRDefault="00E949E4" w:rsidP="00E949E4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);</w:t>
      </w:r>
    </w:p>
    <w:p w14:paraId="0D61EC6D" w14:textId="4EEE56D1" w:rsidR="00B11EA4" w:rsidRPr="00B11EA4" w:rsidRDefault="00B11EA4" w:rsidP="00E949E4">
      <w:pPr>
        <w:rPr>
          <w:sz w:val="20"/>
          <w:szCs w:val="20"/>
          <w:lang w:val="es-ES"/>
        </w:rPr>
      </w:pPr>
      <w:hyperlink r:id="rId4" w:tgtFrame="mysql_doc" w:history="1">
        <w:r w:rsidRPr="00B11EA4">
          <w:rPr>
            <w:rStyle w:val="Hyperlink"/>
            <w:color w:val="235A81"/>
            <w:sz w:val="16"/>
            <w:szCs w:val="16"/>
            <w:lang w:val="es-ES"/>
          </w:rPr>
          <w:t>ALTER</w:t>
        </w:r>
      </w:hyperlink>
      <w:r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hyperlink r:id="rId5" w:tgtFrame="mysql_doc" w:history="1">
        <w:r w:rsidRPr="00B11EA4">
          <w:rPr>
            <w:rStyle w:val="Hyperlink"/>
            <w:color w:val="235A81"/>
            <w:sz w:val="16"/>
            <w:szCs w:val="16"/>
            <w:lang w:val="es-ES"/>
          </w:rPr>
          <w:t>TABLE</w:t>
        </w:r>
      </w:hyperlink>
      <w:r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r w:rsidRPr="00B11EA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s-ES"/>
        </w:rPr>
        <w:t>`users`</w:t>
      </w:r>
      <w:r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r w:rsidRPr="00B11EA4">
        <w:rPr>
          <w:rStyle w:val="cm-keyword"/>
          <w:color w:val="770088"/>
          <w:sz w:val="16"/>
          <w:szCs w:val="16"/>
          <w:shd w:val="clear" w:color="auto" w:fill="FFFFFF"/>
          <w:lang w:val="es-ES"/>
        </w:rPr>
        <w:t>ADD</w:t>
      </w:r>
      <w:r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r w:rsidRPr="00B11EA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s-ES"/>
        </w:rPr>
        <w:t>`usersFaculty`</w:t>
      </w:r>
      <w:r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r w:rsidRPr="00B11EA4">
        <w:rPr>
          <w:rStyle w:val="cm-keyword"/>
          <w:color w:val="770088"/>
          <w:sz w:val="16"/>
          <w:szCs w:val="16"/>
          <w:shd w:val="clear" w:color="auto" w:fill="FFFFFF"/>
          <w:lang w:val="es-ES"/>
        </w:rPr>
        <w:t>ENUM</w:t>
      </w:r>
      <w:r w:rsidRPr="00B11EA4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s-ES"/>
        </w:rPr>
        <w:t>(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Escuela de Ingeniería Naval y Oceánica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Escuela Politécnica Superior de Algeciras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Escuela Superior de Ingeniería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 de Ciencias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 de Ciencias de la Educación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 de Ciencias del Mar y Ambientales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 de Ciencias del Trabajo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 de Ciencias Económicas y Empresariales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Escuela de Ingenierías Marina, Náutica y Radioelectrónica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 de Ciencias Sociales y de la Comunicación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 de Derecho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 de Enfermería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 de Enfermería y Fisioterapia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 de Filosofía y Letras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Facultad de Medicina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Escuela de Doctorado de la Universidad de Cádiz'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,</w:t>
      </w:r>
      <w:r w:rsidRPr="00B11EA4"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FFFFFF"/>
          <w:lang w:val="es-ES"/>
        </w:rPr>
        <w:t>'Escuela Internacional de Doctorado en Estudios del Mar'</w:t>
      </w:r>
      <w:r w:rsidRPr="00B11EA4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s-ES"/>
        </w:rPr>
        <w:t>)</w:t>
      </w:r>
      <w:r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hyperlink r:id="rId6" w:anchor="operator_not" w:tgtFrame="mysql_doc" w:history="1">
        <w:r w:rsidRPr="00B11EA4">
          <w:rPr>
            <w:rStyle w:val="Hyperlink"/>
            <w:color w:val="235A81"/>
            <w:sz w:val="16"/>
            <w:szCs w:val="16"/>
            <w:lang w:val="es-ES"/>
          </w:rPr>
          <w:t>NOT</w:t>
        </w:r>
      </w:hyperlink>
      <w:r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r w:rsidRPr="00B11EA4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s-ES"/>
        </w:rPr>
        <w:t>NULL</w:t>
      </w:r>
      <w:r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r w:rsidRPr="00B11EA4">
        <w:rPr>
          <w:rStyle w:val="cm-keyword"/>
          <w:color w:val="770088"/>
          <w:sz w:val="16"/>
          <w:szCs w:val="16"/>
          <w:shd w:val="clear" w:color="auto" w:fill="FFFFFF"/>
          <w:lang w:val="es-ES"/>
        </w:rPr>
        <w:t>AFTER</w:t>
      </w:r>
      <w:r w:rsidRPr="00B11EA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 </w:t>
      </w:r>
      <w:r w:rsidRPr="00B11EA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s-ES"/>
        </w:rPr>
        <w:t>`usersPos`</w:t>
      </w:r>
      <w:r w:rsidRPr="00B11EA4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s-ES"/>
        </w:rPr>
        <w:t>;</w:t>
      </w:r>
    </w:p>
    <w:p w14:paraId="15E7FB5F" w14:textId="77777777" w:rsidR="00E949E4" w:rsidRPr="00B11EA4" w:rsidRDefault="00E949E4" w:rsidP="000E4592">
      <w:pPr>
        <w:rPr>
          <w:sz w:val="20"/>
          <w:szCs w:val="20"/>
          <w:lang w:val="es-ES"/>
        </w:rPr>
      </w:pPr>
    </w:p>
    <w:p w14:paraId="5338B1D1" w14:textId="763523A3" w:rsidR="007B4563" w:rsidRPr="00A00DE5" w:rsidRDefault="00B11EA4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7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8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examinator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262214" w14:textId="5CF15045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P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of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Id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DD4838" w:rsidRPr="00A00DE5">
        <w:rPr>
          <w:sz w:val="20"/>
          <w:szCs w:val="20"/>
          <w:lang w:val="en-US"/>
        </w:rPr>
        <w:t>int(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9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AF1AB5F" w14:textId="795CBA63" w:rsidR="003962C9" w:rsidRPr="00A00DE5" w:rsidRDefault="00255E6B" w:rsidP="000E4592">
      <w:pPr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0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1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="005E71DA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 xml:space="preserve"> </w:t>
      </w:r>
      <w:r w:rsidR="005E71DA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NIQUE</w:t>
      </w:r>
      <w:r w:rsidR="003962C9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,</w:t>
      </w:r>
    </w:p>
    <w:p w14:paraId="5EE12EBE" w14:textId="77777777" w:rsidR="00546F2C" w:rsidRDefault="003962C9" w:rsidP="000E4592">
      <w:pPr>
        <w:rPr>
          <w:rStyle w:val="cm-keyword"/>
          <w:color w:val="770088"/>
          <w:sz w:val="20"/>
          <w:szCs w:val="20"/>
          <w:shd w:val="clear" w:color="auto" w:fill="FFFFFF"/>
          <w:lang w:val="en-US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</w:t>
      </w:r>
      <w:r w:rsidR="00A2209B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esE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xam_running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uiltin"/>
          <w:color w:val="3300AA"/>
          <w:sz w:val="20"/>
          <w:szCs w:val="20"/>
          <w:lang w:val="en-GB"/>
        </w:rPr>
        <w:t>TINY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NOT NULL DEFAULT 0</w:t>
      </w:r>
      <w:r w:rsidR="00546F2C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,</w:t>
      </w:r>
    </w:p>
    <w:p w14:paraId="11CC14A5" w14:textId="7B48262F" w:rsidR="000E4592" w:rsidRPr="00A00DE5" w:rsidRDefault="00546F2C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cou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es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NoQuestions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>
        <w:rPr>
          <w:rStyle w:val="cm-builtin"/>
          <w:color w:val="3300AA"/>
          <w:sz w:val="20"/>
          <w:szCs w:val="20"/>
          <w:lang w:val="en-GB"/>
        </w:rPr>
        <w:t>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3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 xml:space="preserve">NOT NULL DEFAULT </w:t>
      </w:r>
      <w:r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20</w:t>
      </w:r>
      <w:r w:rsidR="003962C9"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 xml:space="preserve"> 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r w:rsidR="00255E6B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A5C90D2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15D87107" w14:textId="509748D6" w:rsidR="005F0E67" w:rsidRPr="00A00DE5" w:rsidRDefault="00B11EA4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12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3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examinator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stud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B74CE8E" w14:textId="2056B8BB" w:rsidR="005F0E67" w:rsidRPr="00A00DE5" w:rsidRDefault="005F0E67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stud</w:t>
      </w:r>
      <w:r w:rsidR="00471422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I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d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DD4838" w:rsidRPr="00A00DE5">
        <w:rPr>
          <w:sz w:val="20"/>
          <w:szCs w:val="20"/>
          <w:lang w:val="en-US"/>
        </w:rPr>
        <w:t xml:space="preserve">int(11)  </w:t>
      </w:r>
      <w:hyperlink r:id="rId14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B24F7D6" w14:textId="5E476690" w:rsidR="005F0E67" w:rsidRPr="00A00DE5" w:rsidRDefault="005F0E67" w:rsidP="005F0E67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5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00969755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60B4B442" w14:textId="77777777" w:rsidR="007B4563" w:rsidRPr="00A00DE5" w:rsidRDefault="007B4563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26F28CF0" w14:textId="6A49449D" w:rsidR="007B4563" w:rsidRPr="00A00DE5" w:rsidRDefault="00B11EA4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17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8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examinator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16B5BF1" w14:textId="78A14DB8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Uid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DD4838" w:rsidRPr="00A00DE5">
        <w:rPr>
          <w:sz w:val="20"/>
          <w:szCs w:val="20"/>
          <w:lang w:val="en-US"/>
        </w:rPr>
        <w:t>int(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9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7E31B26" w14:textId="3B17A15C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0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1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6CE0F0F" w14:textId="4C39A9D3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3A80350" w14:textId="3C46E571" w:rsidR="00255E6B" w:rsidRPr="00A00DE5" w:rsidRDefault="00255E6B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75CC1A63" w14:textId="77777777" w:rsidR="007B4563" w:rsidRPr="00A00DE5" w:rsidRDefault="007B4563" w:rsidP="007B4563">
      <w:pPr>
        <w:rPr>
          <w:rStyle w:val="cm-keyword"/>
          <w:color w:val="770088"/>
          <w:sz w:val="20"/>
          <w:szCs w:val="20"/>
          <w:shd w:val="clear" w:color="auto" w:fill="FFFFFF"/>
          <w:lang w:val="en-GB"/>
        </w:rPr>
      </w:pPr>
    </w:p>
    <w:p w14:paraId="276F367E" w14:textId="0D0C1733" w:rsidR="007B4563" w:rsidRPr="00A00DE5" w:rsidRDefault="00B11EA4" w:rsidP="007B4563">
      <w:pPr>
        <w:rPr>
          <w:rFonts w:ascii="Courier New" w:hAnsi="Courier New" w:cs="Courier New"/>
          <w:color w:val="2F5496" w:themeColor="accent1" w:themeShade="BF"/>
          <w:sz w:val="20"/>
          <w:szCs w:val="20"/>
          <w:shd w:val="clear" w:color="auto" w:fill="FFFFFF"/>
          <w:lang w:val="en-GB"/>
        </w:rPr>
      </w:pPr>
      <w:hyperlink r:id="rId23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4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examinator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7F3F82" w14:textId="14E40D08" w:rsidR="000E093C" w:rsidRPr="00A00DE5" w:rsidRDefault="007B4563" w:rsidP="007B4563">
      <w:pP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5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 xml:space="preserve"> </w:t>
      </w:r>
    </w:p>
    <w:p w14:paraId="0335B4E6" w14:textId="4F321881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T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pic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7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0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71D98D3" w14:textId="2196C18A" w:rsidR="007B4563" w:rsidRPr="00A00DE5" w:rsidRDefault="007B4563" w:rsidP="007B4563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9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30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Fonts w:ascii="Courier New" w:hAnsi="Courier New" w:cs="Courier New"/>
          <w:color w:val="4472C4" w:themeColor="accent1"/>
          <w:sz w:val="20"/>
          <w:szCs w:val="20"/>
          <w:shd w:val="clear" w:color="auto" w:fill="F8F8F8"/>
          <w:lang w:val="en-GB"/>
        </w:rPr>
        <w:t xml:space="preserve">AUTO_INCREMENT PRIMARY </w:t>
      </w:r>
      <w:r w:rsidRPr="00A00DE5">
        <w:rPr>
          <w:rStyle w:val="hljs-keyword"/>
          <w:b/>
          <w:bCs/>
          <w:color w:val="4472C4" w:themeColor="accent1"/>
          <w:sz w:val="20"/>
          <w:szCs w:val="20"/>
          <w:lang w:val="en-GB"/>
        </w:rPr>
        <w:t>KEY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</w:p>
    <w:p w14:paraId="6FFA9619" w14:textId="69AF1EF6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Q</w:t>
      </w:r>
      <w:r w:rsidR="005F0E67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 TEX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NOT NULL,</w:t>
      </w:r>
    </w:p>
    <w:p w14:paraId="435CBBE6" w14:textId="1B8F637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_1` VARCHAR(256) NOT NULL ,</w:t>
      </w:r>
    </w:p>
    <w:p w14:paraId="4D55230B" w14:textId="6802E088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_2` VARCHAR(256) NOT NULL ,</w:t>
      </w:r>
    </w:p>
    <w:p w14:paraId="0CE0DB80" w14:textId="05488242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_3` VARCHAR(256) NOT NULL ,</w:t>
      </w:r>
    </w:p>
    <w:p w14:paraId="455F4866" w14:textId="256CBD6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_4` VARCHAR(256) NOT NULL ,</w:t>
      </w:r>
    </w:p>
    <w:p w14:paraId="21E7171B" w14:textId="1989E236" w:rsidR="007B4563" w:rsidRPr="00A00DE5" w:rsidRDefault="007B4563" w:rsidP="007B4563">
      <w:pPr>
        <w:rPr>
          <w:sz w:val="20"/>
          <w:szCs w:val="20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C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rrect_answer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31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96EFCDB" w14:textId="4FAAC09E" w:rsidR="007B4563" w:rsidRDefault="007B4563" w:rsidP="000E4592">
      <w:pPr>
        <w:rPr>
          <w:sz w:val="20"/>
          <w:szCs w:val="20"/>
          <w:lang w:val="en-GB"/>
        </w:rPr>
      </w:pPr>
    </w:p>
    <w:p w14:paraId="037F0AB5" w14:textId="778EC3D8" w:rsidR="00A2209B" w:rsidRDefault="00A2209B" w:rsidP="000E4592">
      <w:pPr>
        <w:rPr>
          <w:sz w:val="20"/>
          <w:szCs w:val="20"/>
          <w:lang w:val="en-GB"/>
        </w:rPr>
      </w:pPr>
    </w:p>
    <w:p w14:paraId="3AFC27CF" w14:textId="7690113A" w:rsidR="00AF6BC8" w:rsidRDefault="00AF6BC8" w:rsidP="000E4592">
      <w:pPr>
        <w:rPr>
          <w:sz w:val="20"/>
          <w:szCs w:val="20"/>
          <w:lang w:val="en-GB"/>
        </w:rPr>
      </w:pPr>
    </w:p>
    <w:p w14:paraId="0FF1E6E5" w14:textId="4E338661" w:rsidR="00AF6BC8" w:rsidRDefault="00AF6BC8" w:rsidP="000E4592">
      <w:pPr>
        <w:rPr>
          <w:sz w:val="20"/>
          <w:szCs w:val="20"/>
          <w:lang w:val="en-GB"/>
        </w:rPr>
      </w:pPr>
    </w:p>
    <w:p w14:paraId="29B71101" w14:textId="6F141E10" w:rsidR="00AF6BC8" w:rsidRDefault="00AF6BC8" w:rsidP="000E4592">
      <w:pPr>
        <w:rPr>
          <w:sz w:val="20"/>
          <w:szCs w:val="20"/>
          <w:lang w:val="en-GB"/>
        </w:rPr>
      </w:pPr>
    </w:p>
    <w:p w14:paraId="71D24FAF" w14:textId="2C47E0CA" w:rsidR="00AF6BC8" w:rsidRDefault="00AF6BC8" w:rsidP="000E4592">
      <w:pPr>
        <w:rPr>
          <w:sz w:val="20"/>
          <w:szCs w:val="20"/>
          <w:lang w:val="en-GB"/>
        </w:rPr>
      </w:pPr>
    </w:p>
    <w:p w14:paraId="5C8774BB" w14:textId="5396117C" w:rsidR="00AF6BC8" w:rsidRDefault="00AF6BC8" w:rsidP="000E4592">
      <w:pPr>
        <w:rPr>
          <w:sz w:val="20"/>
          <w:szCs w:val="20"/>
          <w:lang w:val="en-GB"/>
        </w:rPr>
      </w:pPr>
    </w:p>
    <w:p w14:paraId="3F299CEF" w14:textId="3A766354" w:rsidR="00AF6BC8" w:rsidRDefault="00AF6BC8" w:rsidP="000E4592">
      <w:pPr>
        <w:rPr>
          <w:sz w:val="20"/>
          <w:szCs w:val="20"/>
          <w:lang w:val="en-GB"/>
        </w:rPr>
      </w:pPr>
    </w:p>
    <w:p w14:paraId="6ACD5392" w14:textId="620C01DF" w:rsidR="00AF6BC8" w:rsidRDefault="00AF6BC8" w:rsidP="000E4592">
      <w:pPr>
        <w:rPr>
          <w:sz w:val="20"/>
          <w:szCs w:val="20"/>
          <w:lang w:val="en-GB"/>
        </w:rPr>
      </w:pPr>
    </w:p>
    <w:p w14:paraId="01B0AF58" w14:textId="72436296" w:rsidR="00AF6BC8" w:rsidRDefault="00AF6BC8" w:rsidP="000E4592">
      <w:pPr>
        <w:rPr>
          <w:sz w:val="20"/>
          <w:szCs w:val="20"/>
          <w:lang w:val="en-GB"/>
        </w:rPr>
      </w:pPr>
    </w:p>
    <w:p w14:paraId="1E2A075D" w14:textId="77D0E4AB" w:rsidR="00AF6BC8" w:rsidRDefault="00AF6BC8" w:rsidP="000E4592">
      <w:pPr>
        <w:rPr>
          <w:sz w:val="20"/>
          <w:szCs w:val="20"/>
          <w:lang w:val="en-GB"/>
        </w:rPr>
      </w:pPr>
      <w:r w:rsidRPr="00AF6BC8">
        <w:rPr>
          <w:sz w:val="20"/>
          <w:szCs w:val="20"/>
          <w:lang w:val="en-GB"/>
        </w:rPr>
        <w:t>INSERT INTO `courses` (`coursesProfId`, `coursesAsig`, `coursesExam_running`) VALUES ('3', 'Datenbanken', '0'), ('3', 'PHP', '0');</w:t>
      </w:r>
    </w:p>
    <w:p w14:paraId="57710E64" w14:textId="2741EB6B" w:rsidR="00AF6BC8" w:rsidRDefault="00AF6BC8" w:rsidP="000E4592">
      <w:pPr>
        <w:rPr>
          <w:sz w:val="20"/>
          <w:szCs w:val="20"/>
          <w:lang w:val="en-GB"/>
        </w:rPr>
      </w:pPr>
    </w:p>
    <w:p w14:paraId="26F14097" w14:textId="77777777" w:rsidR="00AF6BC8" w:rsidRPr="00A00DE5" w:rsidRDefault="00AF6BC8" w:rsidP="000E4592">
      <w:pPr>
        <w:rPr>
          <w:sz w:val="20"/>
          <w:szCs w:val="20"/>
          <w:lang w:val="en-GB"/>
        </w:rPr>
      </w:pPr>
    </w:p>
    <w:sectPr w:rsidR="00AF6BC8" w:rsidRPr="00A00DE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DI0NDUxNDW3sDRV0lEKTi0uzszPAykwrgUA6eyWeywAAAA="/>
  </w:docVars>
  <w:rsids>
    <w:rsidRoot w:val="000E4592"/>
    <w:rsid w:val="00012461"/>
    <w:rsid w:val="000E093C"/>
    <w:rsid w:val="000E4592"/>
    <w:rsid w:val="00176394"/>
    <w:rsid w:val="00255E6B"/>
    <w:rsid w:val="00311D66"/>
    <w:rsid w:val="003962C9"/>
    <w:rsid w:val="00471422"/>
    <w:rsid w:val="004A7EA9"/>
    <w:rsid w:val="00546F2C"/>
    <w:rsid w:val="005E71DA"/>
    <w:rsid w:val="005F0E67"/>
    <w:rsid w:val="006304C4"/>
    <w:rsid w:val="00713B6F"/>
    <w:rsid w:val="007B4563"/>
    <w:rsid w:val="007B46D3"/>
    <w:rsid w:val="00847E52"/>
    <w:rsid w:val="00A00DE5"/>
    <w:rsid w:val="00A2209B"/>
    <w:rsid w:val="00A736BA"/>
    <w:rsid w:val="00AF6BC8"/>
    <w:rsid w:val="00B11EA4"/>
    <w:rsid w:val="00BC0874"/>
    <w:rsid w:val="00BC53F9"/>
    <w:rsid w:val="00DD4838"/>
    <w:rsid w:val="00E949E4"/>
    <w:rsid w:val="00F74FB6"/>
    <w:rsid w:val="00F7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8119F2"/>
  <w15:chartTrackingRefBased/>
  <w15:docId w15:val="{9B38587F-FB51-4A2E-A91D-020D890C2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0E4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E4592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Code">
    <w:name w:val="HTML Code"/>
    <w:basedOn w:val="Absatz-Standardschriftart"/>
    <w:uiPriority w:val="99"/>
    <w:semiHidden/>
    <w:unhideWhenUsed/>
    <w:rsid w:val="000E459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bsatz-Standardschriftart"/>
    <w:rsid w:val="000E4592"/>
  </w:style>
  <w:style w:type="character" w:customStyle="1" w:styleId="cm-keyword">
    <w:name w:val="cm-keyword"/>
    <w:basedOn w:val="Absatz-Standardschriftart"/>
    <w:rsid w:val="00255E6B"/>
  </w:style>
  <w:style w:type="character" w:styleId="Hyperlink">
    <w:name w:val="Hyperlink"/>
    <w:basedOn w:val="Absatz-Standardschriftart"/>
    <w:uiPriority w:val="99"/>
    <w:semiHidden/>
    <w:unhideWhenUsed/>
    <w:rsid w:val="00255E6B"/>
    <w:rPr>
      <w:color w:val="0000FF"/>
      <w:u w:val="single"/>
    </w:rPr>
  </w:style>
  <w:style w:type="character" w:customStyle="1" w:styleId="cm-variable-2">
    <w:name w:val="cm-variable-2"/>
    <w:basedOn w:val="Absatz-Standardschriftart"/>
    <w:rsid w:val="00255E6B"/>
  </w:style>
  <w:style w:type="character" w:customStyle="1" w:styleId="cm-bracket">
    <w:name w:val="cm-bracket"/>
    <w:basedOn w:val="Absatz-Standardschriftart"/>
    <w:rsid w:val="00255E6B"/>
  </w:style>
  <w:style w:type="character" w:customStyle="1" w:styleId="cm-builtin">
    <w:name w:val="cm-builtin"/>
    <w:basedOn w:val="Absatz-Standardschriftart"/>
    <w:rsid w:val="00255E6B"/>
  </w:style>
  <w:style w:type="character" w:customStyle="1" w:styleId="cm-number">
    <w:name w:val="cm-number"/>
    <w:basedOn w:val="Absatz-Standardschriftart"/>
    <w:rsid w:val="00255E6B"/>
  </w:style>
  <w:style w:type="character" w:customStyle="1" w:styleId="cm-atom">
    <w:name w:val="cm-atom"/>
    <w:basedOn w:val="Absatz-Standardschriftart"/>
    <w:rsid w:val="00255E6B"/>
  </w:style>
  <w:style w:type="character" w:customStyle="1" w:styleId="cm-punctuation">
    <w:name w:val="cm-punctuation"/>
    <w:basedOn w:val="Absatz-Standardschriftart"/>
    <w:rsid w:val="00255E6B"/>
  </w:style>
  <w:style w:type="character" w:customStyle="1" w:styleId="cm-operator">
    <w:name w:val="cm-operator"/>
    <w:basedOn w:val="Absatz-Standardschriftart"/>
    <w:rsid w:val="00255E6B"/>
  </w:style>
  <w:style w:type="character" w:customStyle="1" w:styleId="cm-string">
    <w:name w:val="cm-string"/>
    <w:basedOn w:val="Absatz-Standardschriftart"/>
    <w:rsid w:val="00B11E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61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8.0/en/create-table.html" TargetMode="External"/><Relationship Id="rId13" Type="http://schemas.openxmlformats.org/officeDocument/2006/relationships/hyperlink" Target="http://localhost/phpmyadmin/url.php?url=https://dev.mysql.com/doc/refman/8.0/en/create-table.html" TargetMode="External"/><Relationship Id="rId18" Type="http://schemas.openxmlformats.org/officeDocument/2006/relationships/hyperlink" Target="http://localhost/phpmyadmin/url.php?url=https://dev.mysql.com/doc/refman/8.0/en/create-table.html" TargetMode="External"/><Relationship Id="rId26" Type="http://schemas.openxmlformats.org/officeDocument/2006/relationships/hyperlink" Target="http://localhost/phpmyadmin/url.php?url=https://dev.mysql.com/doc/refman/8.0/en/logical-operators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localhost/phpmyadmin/url.php?url=https://dev.mysql.com/doc/refman/8.0/en/logical-operators.html" TargetMode="External"/><Relationship Id="rId7" Type="http://schemas.openxmlformats.org/officeDocument/2006/relationships/hyperlink" Target="http://localhost/phpmyadmin/url.php?url=https://dev.mysql.com/doc/refman/8.0/en/create-table.html" TargetMode="External"/><Relationship Id="rId12" Type="http://schemas.openxmlformats.org/officeDocument/2006/relationships/hyperlink" Target="http://localhost/phpmyadmin/url.php?url=https://dev.mysql.com/doc/refman/8.0/en/create-table.html" TargetMode="External"/><Relationship Id="rId17" Type="http://schemas.openxmlformats.org/officeDocument/2006/relationships/hyperlink" Target="http://localhost/phpmyadmin/url.php?url=https://dev.mysql.com/doc/refman/8.0/en/create-table.html" TargetMode="External"/><Relationship Id="rId25" Type="http://schemas.openxmlformats.org/officeDocument/2006/relationships/hyperlink" Target="http://localhost/phpmyadmin/url.php?url=https://dev.mysql.com/doc/refman/8.0/en/string-types.html" TargetMode="External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://localhost/phpmyadmin/url.php?url=https://dev.mysql.com/doc/refman/8.0/en/logical-operators.html" TargetMode="External"/><Relationship Id="rId20" Type="http://schemas.openxmlformats.org/officeDocument/2006/relationships/hyperlink" Target="http://localhost/phpmyadmin/url.php?url=https://dev.mysql.com/doc/refman/8.0/en/string-types.html" TargetMode="External"/><Relationship Id="rId29" Type="http://schemas.openxmlformats.org/officeDocument/2006/relationships/hyperlink" Target="http://localhost/phpmyadmin/url.php?url=https://dev.mysql.com/doc/refman/8.0/en/numeric-types.html" TargetMode="Externa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logical-operators.html" TargetMode="External"/><Relationship Id="rId11" Type="http://schemas.openxmlformats.org/officeDocument/2006/relationships/hyperlink" Target="http://localhost/phpmyadmin/url.php?url=https://dev.mysql.com/doc/refman/8.0/en/logical-operators.html" TargetMode="External"/><Relationship Id="rId24" Type="http://schemas.openxmlformats.org/officeDocument/2006/relationships/hyperlink" Target="http://localhost/phpmyadmin/url.php?url=https://dev.mysql.com/doc/refman/8.0/en/create-table.html" TargetMode="External"/><Relationship Id="rId32" Type="http://schemas.openxmlformats.org/officeDocument/2006/relationships/fontTable" Target="fontTable.xml"/><Relationship Id="rId5" Type="http://schemas.openxmlformats.org/officeDocument/2006/relationships/hyperlink" Target="http://localhost/phpmyadmin/url.php?url=https://dev.mysql.com/doc/refman/8.0/en/alter-table.html" TargetMode="External"/><Relationship Id="rId15" Type="http://schemas.openxmlformats.org/officeDocument/2006/relationships/hyperlink" Target="http://localhost/phpmyadmin/url.php?url=https://dev.mysql.com/doc/refman/8.0/en/string-types.html" TargetMode="External"/><Relationship Id="rId23" Type="http://schemas.openxmlformats.org/officeDocument/2006/relationships/hyperlink" Target="http://localhost/phpmyadmin/url.php?url=https://dev.mysql.com/doc/refman/8.0/en/create-table.html" TargetMode="External"/><Relationship Id="rId28" Type="http://schemas.openxmlformats.org/officeDocument/2006/relationships/hyperlink" Target="http://localhost/phpmyadmin/url.php?url=https://dev.mysql.com/doc/refman/8.0/en/logical-operators.html" TargetMode="External"/><Relationship Id="rId10" Type="http://schemas.openxmlformats.org/officeDocument/2006/relationships/hyperlink" Target="http://localhost/phpmyadmin/url.php?url=https://dev.mysql.com/doc/refman/8.0/en/string-types.html" TargetMode="External"/><Relationship Id="rId19" Type="http://schemas.openxmlformats.org/officeDocument/2006/relationships/hyperlink" Target="http://localhost/phpmyadmin/url.php?url=https://dev.mysql.com/doc/refman/8.0/en/logical-operators.html" TargetMode="External"/><Relationship Id="rId31" Type="http://schemas.openxmlformats.org/officeDocument/2006/relationships/hyperlink" Target="http://localhost/phpmyadmin/url.php?url=https://dev.mysql.com/doc/refman/8.0/en/logical-operators.html" TargetMode="External"/><Relationship Id="rId4" Type="http://schemas.openxmlformats.org/officeDocument/2006/relationships/hyperlink" Target="http://localhost/phpmyadmin/url.php?url=https://dev.mysql.com/doc/refman/8.0/en/alter-table.html" TargetMode="External"/><Relationship Id="rId9" Type="http://schemas.openxmlformats.org/officeDocument/2006/relationships/hyperlink" Target="http://localhost/phpmyadmin/url.php?url=https://dev.mysql.com/doc/refman/8.0/en/logical-operators.html" TargetMode="External"/><Relationship Id="rId14" Type="http://schemas.openxmlformats.org/officeDocument/2006/relationships/hyperlink" Target="http://localhost/phpmyadmin/url.php?url=https://dev.mysql.com/doc/refman/8.0/en/logical-operators.html" TargetMode="External"/><Relationship Id="rId22" Type="http://schemas.openxmlformats.org/officeDocument/2006/relationships/hyperlink" Target="http://localhost/phpmyadmin/url.php?url=https://dev.mysql.com/doc/refman/8.0/en/numeric-types.html" TargetMode="External"/><Relationship Id="rId27" Type="http://schemas.openxmlformats.org/officeDocument/2006/relationships/hyperlink" Target="http://localhost/phpmyadmin/url.php?url=https://dev.mysql.com/doc/refman/8.0/en/string-types.html" TargetMode="External"/><Relationship Id="rId30" Type="http://schemas.openxmlformats.org/officeDocument/2006/relationships/hyperlink" Target="http://localhost/phpmyadmin/url.php?url=https://dev.mysql.com/doc/refman/8.0/en/logical-operators.html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5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Smidt</dc:creator>
  <cp:keywords/>
  <dc:description/>
  <cp:lastModifiedBy>Luke Voß</cp:lastModifiedBy>
  <cp:revision>17</cp:revision>
  <dcterms:created xsi:type="dcterms:W3CDTF">2021-03-30T17:53:00Z</dcterms:created>
  <dcterms:modified xsi:type="dcterms:W3CDTF">2021-04-05T11:29:00Z</dcterms:modified>
</cp:coreProperties>
</file>